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0A2BA3" w14:textId="77777777" w:rsidR="009D4E14" w:rsidRDefault="00486AE5" w:rsidP="00246454">
      <w:pPr>
        <w:pStyle w:val="Nzev"/>
        <w:rPr>
          <w:b/>
          <w:sz w:val="52"/>
          <w:szCs w:val="52"/>
        </w:rPr>
      </w:pPr>
      <w:bookmarkStart w:id="0" w:name="_GoBack"/>
      <w:bookmarkEnd w:id="0"/>
      <w:r w:rsidRPr="00486AE5">
        <w:rPr>
          <w:b/>
          <w:sz w:val="52"/>
          <w:szCs w:val="52"/>
        </w:rPr>
        <w:t xml:space="preserve">Kultura projevu </w:t>
      </w:r>
      <w:r w:rsidR="009D4E14">
        <w:rPr>
          <w:b/>
          <w:sz w:val="52"/>
          <w:szCs w:val="52"/>
        </w:rPr>
        <w:t>a akademické psaní</w:t>
      </w:r>
    </w:p>
    <w:p w14:paraId="6830FB5F" w14:textId="0C936F49" w:rsidR="00BF43DB" w:rsidRPr="00486AE5" w:rsidRDefault="00486AE5" w:rsidP="00246454">
      <w:pPr>
        <w:pStyle w:val="Nzev"/>
        <w:rPr>
          <w:b/>
          <w:sz w:val="52"/>
          <w:szCs w:val="52"/>
        </w:rPr>
      </w:pPr>
      <w:r w:rsidRPr="00486AE5">
        <w:rPr>
          <w:b/>
          <w:sz w:val="52"/>
          <w:szCs w:val="52"/>
        </w:rPr>
        <w:t>(doporučen</w:t>
      </w:r>
      <w:r w:rsidR="009D4E14">
        <w:rPr>
          <w:b/>
          <w:sz w:val="52"/>
          <w:szCs w:val="52"/>
        </w:rPr>
        <w:t>é</w:t>
      </w:r>
      <w:r w:rsidR="00D84C40" w:rsidRPr="00486AE5">
        <w:rPr>
          <w:b/>
          <w:sz w:val="52"/>
          <w:szCs w:val="52"/>
        </w:rPr>
        <w:t xml:space="preserve"> návrh</w:t>
      </w:r>
      <w:r w:rsidR="009D4E14">
        <w:rPr>
          <w:b/>
          <w:sz w:val="52"/>
          <w:szCs w:val="52"/>
        </w:rPr>
        <w:t>y</w:t>
      </w:r>
      <w:r w:rsidR="00D84C40" w:rsidRPr="00486AE5">
        <w:rPr>
          <w:b/>
          <w:sz w:val="52"/>
          <w:szCs w:val="52"/>
        </w:rPr>
        <w:t xml:space="preserve"> </w:t>
      </w:r>
      <w:r w:rsidR="00246454" w:rsidRPr="00486AE5">
        <w:rPr>
          <w:b/>
          <w:sz w:val="52"/>
          <w:szCs w:val="52"/>
        </w:rPr>
        <w:t>témat</w:t>
      </w:r>
      <w:r w:rsidRPr="00486AE5">
        <w:rPr>
          <w:b/>
          <w:sz w:val="52"/>
          <w:szCs w:val="52"/>
        </w:rPr>
        <w:t>)</w:t>
      </w:r>
    </w:p>
    <w:p w14:paraId="124D609D" w14:textId="77777777" w:rsidR="00246454" w:rsidRPr="00246454" w:rsidRDefault="00246454" w:rsidP="00246454"/>
    <w:tbl>
      <w:tblPr>
        <w:tblW w:w="9021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53"/>
        <w:gridCol w:w="162"/>
        <w:gridCol w:w="306"/>
      </w:tblGrid>
      <w:tr w:rsidR="0055296A" w14:paraId="62BB9954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0C32C82F" w14:textId="5B3995AC" w:rsidR="0055296A" w:rsidRPr="00BF43DB" w:rsidRDefault="2B00AD34" w:rsidP="001906DE">
            <w:pPr>
              <w:ind w:left="38"/>
            </w:pPr>
            <w:r w:rsidRPr="2B00AD34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Příprava na přednášku</w:t>
            </w:r>
            <w:r w:rsidRPr="2B00AD3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– Příprava tvoří polovinu úspěchu. Jak na ni?</w:t>
            </w:r>
          </w:p>
        </w:tc>
        <w:tc>
          <w:tcPr>
            <w:tcW w:w="162" w:type="dxa"/>
          </w:tcPr>
          <w:p w14:paraId="4E1396D1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17822613" w14:textId="77777777" w:rsidR="0055296A" w:rsidRDefault="0055296A" w:rsidP="002D3761">
            <w:pPr>
              <w:ind w:left="251"/>
            </w:pPr>
          </w:p>
        </w:tc>
      </w:tr>
      <w:tr w:rsidR="0055296A" w14:paraId="6A3FD545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3DA75B4E" w14:textId="2605022A" w:rsidR="0055296A" w:rsidRPr="00BF43DB" w:rsidRDefault="0055296A" w:rsidP="009D4E14">
            <w:pPr>
              <w:ind w:left="38"/>
            </w:pPr>
            <w:r w:rsidRPr="001906DE">
              <w:rPr>
                <w:rFonts w:asciiTheme="minorHAnsi" w:hAnsiTheme="minorHAnsi"/>
                <w:b/>
                <w:sz w:val="22"/>
                <w:szCs w:val="22"/>
              </w:rPr>
              <w:t>Zpětná vazba a kritika</w:t>
            </w:r>
            <w:r w:rsidRPr="00672CD1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– Malými úpravami ke </w:t>
            </w:r>
            <w:r w:rsidR="009D4E14">
              <w:rPr>
                <w:rFonts w:asciiTheme="minorHAnsi" w:hAnsiTheme="minorHAnsi"/>
                <w:sz w:val="22"/>
                <w:szCs w:val="22"/>
              </w:rPr>
              <w:t>znatelnému zlepšení.</w:t>
            </w:r>
          </w:p>
        </w:tc>
        <w:tc>
          <w:tcPr>
            <w:tcW w:w="162" w:type="dxa"/>
          </w:tcPr>
          <w:p w14:paraId="1D3439C8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36F1A8C1" w14:textId="77777777" w:rsidR="0055296A" w:rsidRDefault="0055296A" w:rsidP="002D3761">
            <w:pPr>
              <w:ind w:left="251"/>
            </w:pPr>
          </w:p>
        </w:tc>
      </w:tr>
      <w:tr w:rsidR="0055296A" w14:paraId="5B6EBDD8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7D63E886" w14:textId="2930DC8D" w:rsidR="0055296A" w:rsidRDefault="0055296A" w:rsidP="002D3761">
            <w:pPr>
              <w:ind w:left="38"/>
            </w:pPr>
            <w:r w:rsidRPr="001906DE">
              <w:rPr>
                <w:rFonts w:asciiTheme="minorHAnsi" w:hAnsiTheme="minorHAnsi"/>
                <w:b/>
                <w:sz w:val="22"/>
                <w:szCs w:val="22"/>
              </w:rPr>
              <w:t>Verbální komunikac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– Jak mluvit a co říkat, aby vás publikum poslouchalo</w:t>
            </w:r>
            <w:r w:rsidR="009D4E14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62" w:type="dxa"/>
          </w:tcPr>
          <w:p w14:paraId="46C8FD2D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0922F9B4" w14:textId="77777777" w:rsidR="0055296A" w:rsidRDefault="0055296A" w:rsidP="002D3761">
            <w:pPr>
              <w:ind w:left="251"/>
            </w:pPr>
          </w:p>
        </w:tc>
      </w:tr>
      <w:tr w:rsidR="0055296A" w14:paraId="1B8A5C29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24FA5437" w14:textId="5289D826" w:rsidR="0055296A" w:rsidRPr="00BF43DB" w:rsidRDefault="0055296A" w:rsidP="002D3761">
            <w:pPr>
              <w:ind w:left="38"/>
            </w:pPr>
            <w:r w:rsidRPr="001906DE">
              <w:rPr>
                <w:rFonts w:asciiTheme="minorHAnsi" w:hAnsiTheme="minorHAnsi"/>
                <w:b/>
                <w:sz w:val="22"/>
                <w:szCs w:val="22"/>
              </w:rPr>
              <w:t>Práce se stresem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– Co dělat, aby se vám neklepala kolena</w:t>
            </w:r>
            <w:r w:rsidR="009D4E14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62" w:type="dxa"/>
          </w:tcPr>
          <w:p w14:paraId="1DF99348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667F852B" w14:textId="77777777" w:rsidR="0055296A" w:rsidRDefault="0055296A" w:rsidP="002D3761">
            <w:pPr>
              <w:ind w:left="251"/>
            </w:pPr>
          </w:p>
        </w:tc>
      </w:tr>
      <w:tr w:rsidR="0055296A" w14:paraId="5162F4CF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77688FA4" w14:textId="6AE58351" w:rsidR="0055296A" w:rsidRPr="00672CD1" w:rsidRDefault="0055296A" w:rsidP="009D4E14">
            <w:pPr>
              <w:ind w:left="38"/>
              <w:rPr>
                <w:rFonts w:asciiTheme="minorHAnsi" w:hAnsiTheme="minorHAnsi"/>
              </w:rPr>
            </w:pPr>
            <w:r w:rsidRPr="001906DE">
              <w:rPr>
                <w:rFonts w:asciiTheme="minorHAnsi" w:hAnsiTheme="minorHAnsi"/>
                <w:b/>
                <w:sz w:val="22"/>
                <w:szCs w:val="22"/>
              </w:rPr>
              <w:t>Hlasová průprava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– </w:t>
            </w:r>
            <w:r w:rsidR="009D4E14">
              <w:rPr>
                <w:rFonts w:asciiTheme="minorHAnsi" w:hAnsiTheme="minorHAnsi"/>
                <w:sz w:val="22"/>
                <w:szCs w:val="22"/>
              </w:rPr>
              <w:t>Praktická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cvičení, kterými si rozvážete jazyk</w:t>
            </w:r>
            <w:r w:rsidR="009D4E14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62" w:type="dxa"/>
          </w:tcPr>
          <w:p w14:paraId="194DA6FB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24212F27" w14:textId="77777777" w:rsidR="0055296A" w:rsidRDefault="0055296A" w:rsidP="002D3761">
            <w:pPr>
              <w:ind w:left="251"/>
            </w:pPr>
          </w:p>
        </w:tc>
      </w:tr>
      <w:tr w:rsidR="0055296A" w14:paraId="2403849E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1A4028FE" w14:textId="01EB9C70" w:rsidR="0055296A" w:rsidRPr="00BF43DB" w:rsidRDefault="0055296A" w:rsidP="002D3761">
            <w:pPr>
              <w:ind w:left="38"/>
            </w:pPr>
            <w:r w:rsidRPr="001906DE">
              <w:rPr>
                <w:rFonts w:asciiTheme="minorHAnsi" w:hAnsiTheme="minorHAnsi"/>
                <w:b/>
                <w:sz w:val="22"/>
                <w:szCs w:val="22"/>
              </w:rPr>
              <w:t>Neverbální komunikac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– Co říkáte, i když nemluvíte</w:t>
            </w:r>
            <w:r w:rsidR="009D4E14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62" w:type="dxa"/>
          </w:tcPr>
          <w:p w14:paraId="57BD2C6A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6D35B56C" w14:textId="77777777" w:rsidR="0055296A" w:rsidRDefault="0055296A" w:rsidP="002D3761">
            <w:pPr>
              <w:ind w:left="251"/>
            </w:pPr>
          </w:p>
        </w:tc>
      </w:tr>
      <w:tr w:rsidR="0077349E" w14:paraId="520E4A00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33D8D5C0" w14:textId="46DD1847" w:rsidR="0077349E" w:rsidRPr="00BF43DB" w:rsidRDefault="0077349E" w:rsidP="00EE40A7">
            <w:pPr>
              <w:ind w:left="38"/>
            </w:pPr>
            <w:r w:rsidRPr="001906DE">
              <w:rPr>
                <w:rFonts w:asciiTheme="minorHAnsi" w:hAnsiTheme="minorHAnsi"/>
                <w:b/>
                <w:sz w:val="22"/>
                <w:szCs w:val="22"/>
              </w:rPr>
              <w:t>První dojem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– Co si pohlídat, aby se do vás </w:t>
            </w:r>
            <w:r w:rsidR="00486AE5">
              <w:rPr>
                <w:rFonts w:asciiTheme="minorHAnsi" w:hAnsiTheme="minorHAnsi"/>
                <w:sz w:val="22"/>
                <w:szCs w:val="22"/>
              </w:rPr>
              <w:t>publikum zamilovalo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hned na první pohled</w:t>
            </w:r>
            <w:r w:rsidR="009D4E14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62" w:type="dxa"/>
          </w:tcPr>
          <w:p w14:paraId="0102C927" w14:textId="77777777" w:rsidR="0077349E" w:rsidRDefault="0077349E" w:rsidP="00EE40A7">
            <w:pPr>
              <w:ind w:left="251"/>
            </w:pPr>
          </w:p>
        </w:tc>
        <w:tc>
          <w:tcPr>
            <w:tcW w:w="306" w:type="dxa"/>
          </w:tcPr>
          <w:p w14:paraId="72359E1D" w14:textId="77777777" w:rsidR="0077349E" w:rsidRDefault="0077349E" w:rsidP="00EE40A7">
            <w:pPr>
              <w:ind w:left="251"/>
            </w:pPr>
          </w:p>
        </w:tc>
      </w:tr>
      <w:tr w:rsidR="0055296A" w14:paraId="5D402AD2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1F32CA71" w14:textId="2AF9405A" w:rsidR="0055296A" w:rsidRPr="00BF43DB" w:rsidRDefault="0055296A" w:rsidP="002D3761">
            <w:pPr>
              <w:ind w:left="38"/>
            </w:pPr>
            <w:r w:rsidRPr="001906DE">
              <w:rPr>
                <w:rFonts w:asciiTheme="minorHAnsi" w:hAnsiTheme="minorHAnsi"/>
                <w:b/>
                <w:sz w:val="22"/>
                <w:szCs w:val="22"/>
              </w:rPr>
              <w:t>Vizuální komunikace</w:t>
            </w:r>
            <w:r w:rsidRPr="00672CD1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>– Mluvte k jejich očím, sledují vás</w:t>
            </w:r>
            <w:r w:rsidR="009D4E14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62" w:type="dxa"/>
          </w:tcPr>
          <w:p w14:paraId="5C868650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097E5ABB" w14:textId="77777777" w:rsidR="0055296A" w:rsidRDefault="0055296A" w:rsidP="002D3761">
            <w:pPr>
              <w:ind w:left="251"/>
            </w:pPr>
          </w:p>
        </w:tc>
      </w:tr>
      <w:tr w:rsidR="0055296A" w14:paraId="782D3A9B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6E75A816" w14:textId="2906B2F8" w:rsidR="0055296A" w:rsidRPr="00BF43DB" w:rsidRDefault="00194881" w:rsidP="009D4E14">
            <w:pPr>
              <w:ind w:left="38"/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Dobrá p</w:t>
            </w:r>
            <w:r w:rsidR="0055296A" w:rsidRPr="001906DE">
              <w:rPr>
                <w:rFonts w:asciiTheme="minorHAnsi" w:hAnsiTheme="minorHAnsi"/>
                <w:b/>
                <w:sz w:val="22"/>
                <w:szCs w:val="22"/>
              </w:rPr>
              <w:t>rezentace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55296A">
              <w:rPr>
                <w:rFonts w:asciiTheme="minorHAnsi" w:hAnsiTheme="minorHAnsi"/>
                <w:sz w:val="22"/>
                <w:szCs w:val="22"/>
              </w:rPr>
              <w:t xml:space="preserve">– </w:t>
            </w:r>
            <w:r w:rsidR="009D4E14">
              <w:rPr>
                <w:rFonts w:asciiTheme="minorHAnsi" w:hAnsiTheme="minorHAnsi"/>
                <w:sz w:val="22"/>
                <w:szCs w:val="22"/>
              </w:rPr>
              <w:t xml:space="preserve">Vybrané triky </w:t>
            </w:r>
            <w:r w:rsidR="0055296A">
              <w:rPr>
                <w:rFonts w:asciiTheme="minorHAnsi" w:hAnsiTheme="minorHAnsi"/>
                <w:sz w:val="22"/>
                <w:szCs w:val="22"/>
              </w:rPr>
              <w:t>pro lepší s</w:t>
            </w:r>
            <w:r w:rsidR="00486AE5">
              <w:rPr>
                <w:rFonts w:asciiTheme="minorHAnsi" w:hAnsiTheme="minorHAnsi"/>
                <w:sz w:val="22"/>
                <w:szCs w:val="22"/>
              </w:rPr>
              <w:t>nímek</w:t>
            </w:r>
            <w:r w:rsidR="009D4E14">
              <w:rPr>
                <w:rFonts w:asciiTheme="minorHAnsi" w:hAnsiTheme="minorHAnsi"/>
                <w:sz w:val="22"/>
                <w:szCs w:val="22"/>
              </w:rPr>
              <w:t>.</w:t>
            </w:r>
            <w:r w:rsidR="00486AE5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162" w:type="dxa"/>
          </w:tcPr>
          <w:p w14:paraId="39287B3F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0DD4F0B9" w14:textId="77777777" w:rsidR="0055296A" w:rsidRDefault="0055296A" w:rsidP="002D3761">
            <w:pPr>
              <w:ind w:left="251"/>
            </w:pPr>
          </w:p>
        </w:tc>
      </w:tr>
      <w:tr w:rsidR="0055296A" w14:paraId="441916FE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4DD00A58" w14:textId="447110D3" w:rsidR="0055296A" w:rsidRPr="00BF43DB" w:rsidRDefault="2B00AD34" w:rsidP="002D3761">
            <w:pPr>
              <w:ind w:left="38"/>
            </w:pPr>
            <w:r w:rsidRPr="2B00AD34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Znalost publika</w:t>
            </w:r>
            <w:r w:rsidRPr="2B00AD3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– Proč vědět a jak zjistit, ke komu přednášíte?</w:t>
            </w:r>
          </w:p>
        </w:tc>
        <w:tc>
          <w:tcPr>
            <w:tcW w:w="162" w:type="dxa"/>
          </w:tcPr>
          <w:p w14:paraId="6C6CE77E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630A37A7" w14:textId="77777777" w:rsidR="0055296A" w:rsidRDefault="0055296A" w:rsidP="002D3761">
            <w:pPr>
              <w:ind w:left="251"/>
            </w:pPr>
          </w:p>
        </w:tc>
      </w:tr>
      <w:tr w:rsidR="0055296A" w14:paraId="375D11FB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0CEAC984" w14:textId="010C92AA" w:rsidR="0055296A" w:rsidRPr="00BF43DB" w:rsidRDefault="0055296A" w:rsidP="00A84F41">
            <w:pPr>
              <w:ind w:left="38"/>
            </w:pPr>
            <w:r w:rsidRPr="001906DE">
              <w:rPr>
                <w:rFonts w:asciiTheme="minorHAnsi" w:hAnsiTheme="minorHAnsi"/>
                <w:b/>
                <w:sz w:val="22"/>
                <w:szCs w:val="22"/>
              </w:rPr>
              <w:t>Kladení otázek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– Zapojte publikum, ono pak neusne</w:t>
            </w:r>
            <w:r w:rsidR="009D4E14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62" w:type="dxa"/>
          </w:tcPr>
          <w:p w14:paraId="01B17634" w14:textId="77777777" w:rsidR="0055296A" w:rsidRDefault="0055296A" w:rsidP="002D3761">
            <w:pPr>
              <w:ind w:left="251"/>
            </w:pPr>
          </w:p>
        </w:tc>
        <w:tc>
          <w:tcPr>
            <w:tcW w:w="306" w:type="dxa"/>
          </w:tcPr>
          <w:p w14:paraId="40EA6BCD" w14:textId="77777777" w:rsidR="0055296A" w:rsidRDefault="0055296A" w:rsidP="002D3761">
            <w:pPr>
              <w:ind w:left="251"/>
            </w:pPr>
          </w:p>
        </w:tc>
      </w:tr>
      <w:tr w:rsidR="0055296A" w14:paraId="02AA8551" w14:textId="77777777" w:rsidTr="009D4E14">
        <w:trPr>
          <w:trHeight w:val="653"/>
        </w:trPr>
        <w:tc>
          <w:tcPr>
            <w:tcW w:w="8553" w:type="dxa"/>
            <w:vAlign w:val="center"/>
          </w:tcPr>
          <w:p w14:paraId="72E52133" w14:textId="5A632A92" w:rsidR="0055296A" w:rsidRPr="00BF43DB" w:rsidRDefault="0055296A" w:rsidP="009C3B92">
            <w:pPr>
              <w:ind w:left="38"/>
            </w:pPr>
            <w:r w:rsidRPr="001906DE">
              <w:rPr>
                <w:rFonts w:asciiTheme="minorHAnsi" w:hAnsiTheme="minorHAnsi"/>
                <w:b/>
                <w:sz w:val="22"/>
                <w:szCs w:val="22"/>
              </w:rPr>
              <w:t>Pohovor/zkouška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– Jak říct, kdo jste a co umíte</w:t>
            </w:r>
            <w:r w:rsidR="009D4E14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  <w:tc>
          <w:tcPr>
            <w:tcW w:w="162" w:type="dxa"/>
          </w:tcPr>
          <w:p w14:paraId="29F267AA" w14:textId="77777777" w:rsidR="0055296A" w:rsidRDefault="0055296A" w:rsidP="00246454">
            <w:pPr>
              <w:ind w:left="251"/>
            </w:pPr>
          </w:p>
        </w:tc>
        <w:tc>
          <w:tcPr>
            <w:tcW w:w="306" w:type="dxa"/>
          </w:tcPr>
          <w:p w14:paraId="737EA174" w14:textId="77777777" w:rsidR="0055296A" w:rsidRDefault="0055296A" w:rsidP="00246454">
            <w:pPr>
              <w:ind w:left="251"/>
            </w:pPr>
          </w:p>
        </w:tc>
      </w:tr>
      <w:tr w:rsidR="0055296A" w14:paraId="35F2DC26" w14:textId="77777777" w:rsidTr="009D4E14">
        <w:trPr>
          <w:trHeight w:val="397"/>
        </w:trPr>
        <w:tc>
          <w:tcPr>
            <w:tcW w:w="8553" w:type="dxa"/>
            <w:vAlign w:val="center"/>
          </w:tcPr>
          <w:p w14:paraId="7FDB58DB" w14:textId="77777777" w:rsidR="009D4E14" w:rsidRDefault="00D84C40" w:rsidP="009C3B92">
            <w:pPr>
              <w:ind w:left="38"/>
              <w:rPr>
                <w:rFonts w:asciiTheme="minorHAnsi" w:hAnsiTheme="minorHAnsi"/>
                <w:bCs/>
                <w:sz w:val="22"/>
                <w:szCs w:val="22"/>
              </w:rPr>
            </w:pPr>
            <w:r w:rsidRPr="00D84C40">
              <w:rPr>
                <w:rFonts w:asciiTheme="minorHAnsi" w:hAnsiTheme="minorHAnsi"/>
                <w:b/>
                <w:sz w:val="22"/>
                <w:szCs w:val="22"/>
              </w:rPr>
              <w:t xml:space="preserve">Volné téma – </w:t>
            </w:r>
            <w:r w:rsidR="00486AE5">
              <w:rPr>
                <w:rFonts w:asciiTheme="minorHAnsi" w:hAnsiTheme="minorHAnsi"/>
                <w:b/>
                <w:sz w:val="22"/>
                <w:szCs w:val="22"/>
              </w:rPr>
              <w:t>na základě vlastního nápadu</w:t>
            </w:r>
            <w:r w:rsidR="00486AE5" w:rsidRPr="00486AE5"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</w:p>
          <w:p w14:paraId="5B309AC0" w14:textId="05B88C6C" w:rsidR="0055296A" w:rsidRDefault="00486AE5" w:rsidP="009C3B92">
            <w:pPr>
              <w:ind w:left="38"/>
              <w:rPr>
                <w:rFonts w:asciiTheme="minorHAnsi" w:hAnsiTheme="minorHAnsi"/>
                <w:sz w:val="22"/>
                <w:szCs w:val="22"/>
              </w:rPr>
            </w:pPr>
            <w:r w:rsidRPr="00486AE5">
              <w:rPr>
                <w:rFonts w:asciiTheme="minorHAnsi" w:hAnsiTheme="minorHAnsi"/>
                <w:bCs/>
                <w:sz w:val="22"/>
                <w:szCs w:val="22"/>
              </w:rPr>
              <w:t>(je možno volit obsahově zajímavé téma, ovšem tak, aby se aspoň do jisté míry daly hodnotit i formální aspekty prezentace)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– </w:t>
            </w:r>
            <w:r w:rsidRPr="00486AE5">
              <w:rPr>
                <w:rFonts w:asciiTheme="minorHAnsi" w:hAnsiTheme="minorHAnsi"/>
                <w:bCs/>
                <w:sz w:val="22"/>
                <w:szCs w:val="22"/>
              </w:rPr>
              <w:t>předběžná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D84C40" w:rsidRPr="00D84C40">
              <w:rPr>
                <w:rFonts w:asciiTheme="minorHAnsi" w:hAnsiTheme="minorHAnsi"/>
                <w:sz w:val="22"/>
                <w:szCs w:val="22"/>
              </w:rPr>
              <w:t>konzultac</w:t>
            </w:r>
            <w:r>
              <w:rPr>
                <w:rFonts w:asciiTheme="minorHAnsi" w:hAnsiTheme="minorHAnsi"/>
                <w:sz w:val="22"/>
                <w:szCs w:val="22"/>
              </w:rPr>
              <w:t>e</w:t>
            </w:r>
            <w:r w:rsidR="00D84C40" w:rsidRPr="00D84C40">
              <w:rPr>
                <w:rFonts w:asciiTheme="minorHAnsi" w:hAnsiTheme="minorHAnsi"/>
                <w:sz w:val="22"/>
                <w:szCs w:val="22"/>
              </w:rPr>
              <w:t xml:space="preserve"> s</w:t>
            </w:r>
            <w:r>
              <w:rPr>
                <w:rFonts w:asciiTheme="minorHAnsi" w:hAnsiTheme="minorHAnsi"/>
                <w:sz w:val="22"/>
                <w:szCs w:val="22"/>
              </w:rPr>
              <w:t> </w:t>
            </w:r>
            <w:r w:rsidR="00D84C40" w:rsidRPr="00D84C40">
              <w:rPr>
                <w:rFonts w:asciiTheme="minorHAnsi" w:hAnsiTheme="minorHAnsi"/>
                <w:sz w:val="22"/>
                <w:szCs w:val="22"/>
              </w:rPr>
              <w:t>vyučujícím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o tématu není </w:t>
            </w:r>
            <w:r w:rsidR="009D4E14">
              <w:rPr>
                <w:rFonts w:asciiTheme="minorHAnsi" w:hAnsiTheme="minorHAnsi"/>
                <w:sz w:val="22"/>
                <w:szCs w:val="22"/>
              </w:rPr>
              <w:t xml:space="preserve">vysloveně </w:t>
            </w:r>
            <w:r>
              <w:rPr>
                <w:rFonts w:asciiTheme="minorHAnsi" w:hAnsiTheme="minorHAnsi"/>
                <w:sz w:val="22"/>
                <w:szCs w:val="22"/>
              </w:rPr>
              <w:t>nutná</w:t>
            </w:r>
            <w:r w:rsidR="009D4E14">
              <w:rPr>
                <w:rFonts w:asciiTheme="minorHAnsi" w:hAnsiTheme="minorHAnsi"/>
                <w:sz w:val="22"/>
                <w:szCs w:val="22"/>
              </w:rPr>
              <w:t>, je však možná (záleží na posouzení daného studenta).</w:t>
            </w:r>
          </w:p>
          <w:p w14:paraId="3658EC21" w14:textId="42CC4511" w:rsidR="009D4E14" w:rsidRPr="00D84C40" w:rsidRDefault="009D4E14" w:rsidP="009C3B92">
            <w:pPr>
              <w:ind w:left="38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o volná témata se nabízejí především aktuální otázky spojené s problémy současného sportu.</w:t>
            </w:r>
          </w:p>
          <w:p w14:paraId="65EA2EE3" w14:textId="2631DC85" w:rsidR="0055296A" w:rsidRPr="00BF43DB" w:rsidRDefault="0055296A" w:rsidP="2B00AD34">
            <w:pPr>
              <w:ind w:left="38"/>
            </w:pPr>
          </w:p>
        </w:tc>
        <w:tc>
          <w:tcPr>
            <w:tcW w:w="162" w:type="dxa"/>
          </w:tcPr>
          <w:p w14:paraId="2FFE845B" w14:textId="77777777" w:rsidR="0055296A" w:rsidRDefault="0055296A" w:rsidP="00246454">
            <w:pPr>
              <w:ind w:left="251"/>
            </w:pPr>
          </w:p>
        </w:tc>
        <w:tc>
          <w:tcPr>
            <w:tcW w:w="306" w:type="dxa"/>
          </w:tcPr>
          <w:p w14:paraId="64E35EC0" w14:textId="77777777" w:rsidR="0055296A" w:rsidRDefault="0055296A" w:rsidP="00246454">
            <w:pPr>
              <w:ind w:left="251"/>
            </w:pPr>
          </w:p>
        </w:tc>
      </w:tr>
    </w:tbl>
    <w:p w14:paraId="65E7C869" w14:textId="77777777" w:rsidR="00DE3792" w:rsidRDefault="007F3AA1"/>
    <w:sectPr w:rsidR="00DE3792" w:rsidSect="00246454"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53828"/>
    <w:multiLevelType w:val="hybridMultilevel"/>
    <w:tmpl w:val="CAF23C1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NzMwNjE0tjQyM7dQ0lEKTi0uzszPAykwqgUALlAPjCwAAAA="/>
  </w:docVars>
  <w:rsids>
    <w:rsidRoot w:val="00BF43DB"/>
    <w:rsid w:val="000B02BF"/>
    <w:rsid w:val="001906DE"/>
    <w:rsid w:val="00194881"/>
    <w:rsid w:val="001B3FD2"/>
    <w:rsid w:val="00246454"/>
    <w:rsid w:val="003263DA"/>
    <w:rsid w:val="00335CE1"/>
    <w:rsid w:val="003B2976"/>
    <w:rsid w:val="00486AE5"/>
    <w:rsid w:val="004B0555"/>
    <w:rsid w:val="00523A1B"/>
    <w:rsid w:val="0054077D"/>
    <w:rsid w:val="0055296A"/>
    <w:rsid w:val="005E247F"/>
    <w:rsid w:val="00654167"/>
    <w:rsid w:val="00672CD1"/>
    <w:rsid w:val="0077349E"/>
    <w:rsid w:val="007F3AA1"/>
    <w:rsid w:val="009C3704"/>
    <w:rsid w:val="009C3B92"/>
    <w:rsid w:val="009D4E14"/>
    <w:rsid w:val="00A84F41"/>
    <w:rsid w:val="00AD4EEB"/>
    <w:rsid w:val="00B92E4D"/>
    <w:rsid w:val="00BE2E4E"/>
    <w:rsid w:val="00BF43DB"/>
    <w:rsid w:val="00D84C40"/>
    <w:rsid w:val="00DE7C3E"/>
    <w:rsid w:val="00E91610"/>
    <w:rsid w:val="00EB4B7D"/>
    <w:rsid w:val="00F86582"/>
    <w:rsid w:val="2B00A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43A8A7"/>
  <w15:docId w15:val="{89A14ADF-3825-40FD-B7C2-F41FA434C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F43DB"/>
    <w:pPr>
      <w:spacing w:after="200" w:line="276" w:lineRule="auto"/>
    </w:pPr>
    <w:rPr>
      <w:rFonts w:ascii="Arial" w:hAnsi="Arial" w:cs="Times New Roman"/>
      <w:color w:val="000000" w:themeColor="text1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BF43D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F43D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BF43DB"/>
    <w:pPr>
      <w:ind w:left="720"/>
      <w:contextualSpacing/>
    </w:pPr>
  </w:style>
  <w:style w:type="paragraph" w:styleId="Nzev">
    <w:name w:val="Title"/>
    <w:basedOn w:val="Normln"/>
    <w:next w:val="Normln"/>
    <w:link w:val="NzevChar"/>
    <w:uiPriority w:val="10"/>
    <w:qFormat/>
    <w:rsid w:val="002464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464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464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46454"/>
    <w:rPr>
      <w:rFonts w:ascii="Segoe UI" w:hAnsi="Segoe UI" w:cs="Segoe UI"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043</Characters>
  <Application>Microsoft Office Word</Application>
  <DocSecurity>0</DocSecurity>
  <Lines>52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tará</dc:creator>
  <cp:lastModifiedBy>Emanuel Hurych</cp:lastModifiedBy>
  <cp:revision>2</cp:revision>
  <cp:lastPrinted>2015-02-17T06:39:00Z</cp:lastPrinted>
  <dcterms:created xsi:type="dcterms:W3CDTF">2023-02-20T08:18:00Z</dcterms:created>
  <dcterms:modified xsi:type="dcterms:W3CDTF">2023-02-20T08:18:00Z</dcterms:modified>
</cp:coreProperties>
</file>